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44D8A72B" w:rsidR="00A950CE" w:rsidRDefault="00DE158D" w:rsidP="00A14F6A">
      <w:pPr>
        <w:jc w:val="center"/>
        <w:rPr>
          <w:rFonts w:ascii="Microsoft JhengHei" w:eastAsia="Microsoft JhengHei" w:hAnsi="Microsoft JhengHei"/>
          <w:b/>
          <w:color w:val="002060"/>
          <w:sz w:val="28"/>
          <w:szCs w:val="28"/>
          <w:lang w:eastAsia="zh-HK"/>
        </w:rPr>
      </w:pPr>
      <w:r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動畫系列</w:t>
      </w:r>
      <w:r w:rsidR="00BB0764" w:rsidRPr="00A14F6A"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：</w:t>
      </w:r>
    </w:p>
    <w:p w14:paraId="7870D999" w14:textId="08D2039B" w:rsidR="00BB0764" w:rsidRPr="00A14F6A" w:rsidRDefault="00BB0764" w:rsidP="00A14F6A">
      <w:pPr>
        <w:jc w:val="center"/>
        <w:rPr>
          <w:rFonts w:ascii="Microsoft JhengHei" w:eastAsia="Microsoft JhengHei" w:hAnsi="Microsoft JhengHei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「</w:t>
      </w:r>
      <w:r w:rsidR="003372C4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淺談</w:t>
      </w:r>
      <w:r w:rsidR="00163018" w:rsidRPr="00163018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投資</w:t>
      </w:r>
      <w:r w:rsidR="003372C4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概念</w:t>
      </w:r>
      <w:r w:rsidRPr="00A14F6A">
        <w:rPr>
          <w:rFonts w:ascii="Microsoft JhengHei" w:eastAsia="Microsoft JhengHei" w:hAnsi="Microsoft JhengHei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Heading1"/>
        <w:snapToGrid w:val="0"/>
        <w:spacing w:before="0" w:after="0" w:line="240" w:lineRule="auto"/>
        <w:jc w:val="center"/>
        <w:rPr>
          <w:rFonts w:ascii="Microsoft JhengHei" w:eastAsia="Microsoft JhengHei" w:hAnsi="Microsoft JhengHei"/>
          <w:color w:val="002060"/>
          <w:sz w:val="28"/>
          <w:szCs w:val="28"/>
          <w:lang w:eastAsia="zh-HK"/>
        </w:rPr>
      </w:pPr>
      <w:r w:rsidRPr="00020426">
        <w:rPr>
          <w:rFonts w:ascii="Microsoft JhengHei" w:eastAsia="Microsoft JhengHei" w:hAnsi="Microsoft JhengHei" w:hint="eastAsia"/>
          <w:color w:val="002060"/>
          <w:sz w:val="28"/>
          <w:szCs w:val="28"/>
          <w:lang w:eastAsia="zh-HK"/>
        </w:rPr>
        <w:t>工作紙</w:t>
      </w:r>
    </w:p>
    <w:p w14:paraId="2E73403C" w14:textId="0D13F1FC" w:rsidR="003C252F" w:rsidRPr="002208BE" w:rsidRDefault="00E65470" w:rsidP="00E65470">
      <w:pPr>
        <w:snapToGrid w:val="0"/>
        <w:rPr>
          <w:rFonts w:ascii="Microsoft JhengHei" w:eastAsia="Microsoft JhengHei" w:hAnsi="Microsoft JhengHei" w:cs="Times New Roman"/>
        </w:rPr>
      </w:pPr>
      <w:r w:rsidRPr="00E65470">
        <w:rPr>
          <w:rFonts w:ascii="Microsoft JhengHei" w:eastAsia="Microsoft JhengHei" w:hAnsi="Microsoft JhengHei" w:cs="Times New Roman" w:hint="eastAsia"/>
        </w:rPr>
        <w:t>細</w:t>
      </w:r>
      <w:r>
        <w:rPr>
          <w:rFonts w:ascii="Microsoft JhengHei" w:eastAsia="Microsoft JhengHei" w:hAnsi="Microsoft JhengHei" w:cs="Times New Roman" w:hint="eastAsia"/>
        </w:rPr>
        <w:t>心觀看</w:t>
      </w:r>
      <w:r w:rsidR="00CD4930" w:rsidRPr="00CD4930">
        <w:rPr>
          <w:rFonts w:ascii="Microsoft JhengHei" w:eastAsia="Microsoft JhengHei" w:hAnsi="Microsoft JhengHei" w:cs="Times New Roman" w:hint="eastAsia"/>
        </w:rPr>
        <w:t>「</w:t>
      </w:r>
      <w:r w:rsidR="003372C4">
        <w:rPr>
          <w:rFonts w:ascii="Microsoft JhengHei" w:eastAsia="Microsoft JhengHei" w:hAnsi="Microsoft JhengHei" w:cs="Times New Roman" w:hint="eastAsia"/>
          <w:lang w:eastAsia="zh-HK"/>
        </w:rPr>
        <w:t>淺談</w:t>
      </w:r>
      <w:r w:rsidR="00163018" w:rsidRPr="00163018">
        <w:rPr>
          <w:rFonts w:ascii="Microsoft JhengHei" w:eastAsia="Microsoft JhengHei" w:hAnsi="Microsoft JhengHei" w:cs="Times New Roman" w:hint="eastAsia"/>
        </w:rPr>
        <w:t>投資</w:t>
      </w:r>
      <w:r w:rsidR="003372C4">
        <w:rPr>
          <w:rFonts w:ascii="Microsoft JhengHei" w:eastAsia="Microsoft JhengHei" w:hAnsi="Microsoft JhengHei" w:cs="Times New Roman" w:hint="eastAsia"/>
          <w:lang w:eastAsia="zh-HK"/>
        </w:rPr>
        <w:t>概念</w:t>
      </w:r>
      <w:r w:rsidR="00CD4930" w:rsidRPr="00CD4930">
        <w:rPr>
          <w:rFonts w:ascii="Microsoft JhengHei" w:eastAsia="Microsoft JhengHei" w:hAnsi="Microsoft JhengHei" w:cs="Times New Roman" w:hint="eastAsia"/>
        </w:rPr>
        <w:t>」</w:t>
      </w:r>
      <w:r w:rsidR="00DE19D9">
        <w:rPr>
          <w:rFonts w:ascii="Microsoft JhengHei" w:eastAsia="Microsoft JhengHei" w:hAnsi="Microsoft JhengHei" w:cs="Times New Roman" w:hint="eastAsia"/>
        </w:rPr>
        <w:t>動畫視像片段</w:t>
      </w:r>
      <w:r w:rsidRPr="00E65470">
        <w:rPr>
          <w:rFonts w:ascii="Microsoft JhengHei" w:eastAsia="Microsoft JhengHei" w:hAnsi="Microsoft JhengHei" w:cs="Times New Roman" w:hint="eastAsia"/>
        </w:rPr>
        <w:t>，然後回答下列各題。</w:t>
      </w:r>
    </w:p>
    <w:p w14:paraId="39466B0F" w14:textId="0901951D" w:rsidR="008A21B1" w:rsidRPr="003372C4" w:rsidRDefault="008A21B1" w:rsidP="00E65470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bookmarkStart w:id="0" w:name="_GoBack"/>
      <w:bookmarkEnd w:id="0"/>
    </w:p>
    <w:p w14:paraId="029FBCA4" w14:textId="77777777" w:rsidR="0013172B" w:rsidRPr="00E65470" w:rsidRDefault="004E7273" w:rsidP="0013172B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甲</w:t>
      </w:r>
      <w:r w:rsidRPr="00E65470">
        <w:rPr>
          <w:rFonts w:ascii="Microsoft JhengHei" w:eastAsia="Microsoft JhengHei" w:hAnsi="Microsoft JhengHei" w:cs="Times New Roman"/>
          <w:b/>
        </w:rPr>
        <w:tab/>
      </w:r>
      <w:r w:rsidR="0013172B" w:rsidRPr="00E65470">
        <w:rPr>
          <w:rFonts w:ascii="Microsoft JhengHei" w:eastAsia="Microsoft JhengHei" w:hAnsi="Microsoft JhengHei" w:cs="Times New Roman" w:hint="eastAsia"/>
          <w:b/>
          <w:lang w:eastAsia="zh-HK"/>
        </w:rPr>
        <w:t>填充題</w:t>
      </w:r>
    </w:p>
    <w:p w14:paraId="56D881FA" w14:textId="22E7015A" w:rsidR="0013172B" w:rsidRDefault="0013172B" w:rsidP="00490394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53310A" wp14:editId="18B715A8">
                <wp:simplePos x="0" y="0"/>
                <wp:positionH relativeFrom="column">
                  <wp:posOffset>3923616</wp:posOffset>
                </wp:positionH>
                <wp:positionV relativeFrom="paragraph">
                  <wp:posOffset>135890</wp:posOffset>
                </wp:positionV>
                <wp:extent cx="965835" cy="533400"/>
                <wp:effectExtent l="0" t="0" r="2476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835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DAD3AB" w14:textId="4CBE1125" w:rsidR="0013172B" w:rsidRPr="00E47087" w:rsidRDefault="0013172B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53310A" id="矩形: 圓角 7" o:spid="_x0000_s1026" style="position:absolute;margin-left:308.95pt;margin-top:10.7pt;width:76.05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7DAD3AB" w14:textId="4CBE1125" w:rsidR="0013172B" w:rsidRPr="00E47087" w:rsidRDefault="0013172B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在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空格</w: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填上正</w:t>
      </w:r>
      <w:r w:rsidRPr="00E65470">
        <w:rPr>
          <w:rFonts w:ascii="Microsoft JhengHei" w:eastAsia="Microsoft JhengHei" w:hAnsi="Microsoft JhengHei" w:cs="Times New Roman" w:hint="eastAsia"/>
          <w:b/>
        </w:rPr>
        <w:t>確</w: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的答案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。</w:t>
      </w:r>
    </w:p>
    <w:p w14:paraId="7EA65A8D" w14:textId="066CC9EE" w:rsidR="0013172B" w:rsidRPr="00490394" w:rsidRDefault="00BF4CB6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7FA782" wp14:editId="438DA789">
                <wp:simplePos x="0" y="0"/>
                <wp:positionH relativeFrom="column">
                  <wp:posOffset>460814</wp:posOffset>
                </wp:positionH>
                <wp:positionV relativeFrom="paragraph">
                  <wp:posOffset>260985</wp:posOffset>
                </wp:positionV>
                <wp:extent cx="966159" cy="533400"/>
                <wp:effectExtent l="0" t="0" r="24765" b="19050"/>
                <wp:wrapNone/>
                <wp:docPr id="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870956" w14:textId="32A49AD3" w:rsidR="0013172B" w:rsidRPr="00E47087" w:rsidRDefault="0013172B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7FA782" id="_x0000_s1027" style="position:absolute;left:0;text-align:left;margin-left:36.3pt;margin-top:20.55pt;width:76.1pt;height:4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Owa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8870956" w14:textId="32A49AD3" w:rsidR="0013172B" w:rsidRPr="00E47087" w:rsidRDefault="0013172B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13172B" w:rsidRPr="00490394">
        <w:rPr>
          <w:rFonts w:ascii="Microsoft JhengHei" w:eastAsia="Microsoft JhengHei" w:hAnsi="Microsoft JhengHei" w:cs="Times New Roman" w:hint="eastAsia"/>
          <w:lang w:eastAsia="zh-HK"/>
        </w:rPr>
        <w:t>市面上有多種類型的投資產品，</w:t>
      </w:r>
      <w:r>
        <w:rPr>
          <w:rFonts w:ascii="Microsoft JhengHei" w:eastAsia="Microsoft JhengHei" w:hAnsi="Microsoft JhengHei" w:cs="Times New Roman" w:hint="eastAsia"/>
          <w:lang w:eastAsia="zh-HK"/>
        </w:rPr>
        <w:t>包括</w:t>
      </w:r>
      <w:r w:rsidR="0013172B" w:rsidRPr="00490394">
        <w:rPr>
          <w:rFonts w:ascii="Microsoft JhengHei" w:eastAsia="Microsoft JhengHei" w:hAnsi="Microsoft JhengHei" w:cs="Times New Roman" w:hint="eastAsia"/>
          <w:lang w:eastAsia="zh-HK"/>
        </w:rPr>
        <w:t>股票</w:t>
      </w:r>
      <w:r>
        <w:rPr>
          <w:rFonts w:ascii="Microsoft JhengHei" w:eastAsia="Microsoft JhengHei" w:hAnsi="Microsoft JhengHei" w:cs="Times New Roman" w:hint="eastAsia"/>
          <w:lang w:eastAsia="zh-HK"/>
        </w:rPr>
        <w:t>、</w:t>
      </w:r>
      <w:r w:rsidR="0013172B" w:rsidRPr="00490394">
        <w:rPr>
          <w:rFonts w:ascii="Microsoft JhengHei" w:eastAsia="Microsoft JhengHei" w:hAnsi="Microsoft JhengHei" w:cs="Times New Roman" w:hint="eastAsia"/>
          <w:lang w:eastAsia="zh-HK"/>
        </w:rPr>
        <w:t>債券</w:t>
      </w:r>
      <w:r>
        <w:rPr>
          <w:rFonts w:ascii="Microsoft JhengHei" w:eastAsia="Microsoft JhengHei" w:hAnsi="Microsoft JhengHei" w:cs="Times New Roman" w:hint="eastAsia"/>
          <w:lang w:eastAsia="zh-HK"/>
        </w:rPr>
        <w:t xml:space="preserve">、 </w:t>
      </w:r>
      <w:r>
        <w:rPr>
          <w:rFonts w:ascii="Microsoft JhengHei" w:eastAsia="Microsoft JhengHei" w:hAnsi="Microsoft JhengHei" w:cs="Times New Roman"/>
          <w:lang w:eastAsia="zh-HK"/>
        </w:rPr>
        <w:t xml:space="preserve">                             </w:t>
      </w:r>
      <w:r>
        <w:rPr>
          <w:rFonts w:ascii="Microsoft JhengHei" w:eastAsia="Microsoft JhengHei" w:hAnsi="Microsoft JhengHei" w:cs="Times New Roman" w:hint="eastAsia"/>
          <w:lang w:eastAsia="zh-HK"/>
        </w:rPr>
        <w:t>和</w:t>
      </w:r>
    </w:p>
    <w:p w14:paraId="1E9306EF" w14:textId="7DE09187" w:rsidR="0013172B" w:rsidRPr="00490394" w:rsidRDefault="0013172B" w:rsidP="00490394">
      <w:pPr>
        <w:pStyle w:val="ListParagraph"/>
        <w:snapToGrid w:val="0"/>
        <w:spacing w:before="240" w:line="0" w:lineRule="atLeast"/>
        <w:ind w:leftChars="0" w:left="840"/>
        <w:rPr>
          <w:rFonts w:ascii="Microsoft JhengHei" w:eastAsia="Microsoft JhengHei" w:hAnsi="Microsoft JhengHei" w:cs="Times New Roman"/>
          <w:lang w:eastAsia="zh-HK"/>
        </w:rPr>
      </w:pPr>
      <w:r w:rsidRPr="00490394">
        <w:rPr>
          <w:rFonts w:ascii="Microsoft JhengHei" w:eastAsia="Microsoft JhengHei" w:hAnsi="Microsoft JhengHei" w:cs="Times New Roman"/>
          <w:lang w:eastAsia="zh-HK"/>
        </w:rPr>
        <w:tab/>
      </w:r>
      <w:r w:rsidRPr="00490394">
        <w:rPr>
          <w:rFonts w:ascii="Microsoft JhengHei" w:eastAsia="Microsoft JhengHei" w:hAnsi="Microsoft JhengHei" w:cs="Times New Roman"/>
          <w:lang w:eastAsia="zh-HK"/>
        </w:rPr>
        <w:tab/>
      </w:r>
      <w:r w:rsidR="00BF4CB6">
        <w:rPr>
          <w:rFonts w:ascii="Microsoft JhengHei" w:eastAsia="Microsoft JhengHei" w:hAnsi="Microsoft JhengHei" w:cs="Times New Roman"/>
          <w:lang w:eastAsia="zh-HK"/>
        </w:rPr>
        <w:t xml:space="preserve">   </w:t>
      </w:r>
      <w:r w:rsidRPr="00490394">
        <w:rPr>
          <w:rFonts w:ascii="Microsoft JhengHei" w:eastAsia="Microsoft JhengHei" w:hAnsi="Microsoft JhengHei" w:cs="Times New Roman" w:hint="eastAsia"/>
          <w:lang w:eastAsia="zh-HK"/>
        </w:rPr>
        <w:t>。</w:t>
      </w:r>
    </w:p>
    <w:p w14:paraId="3F74435A" w14:textId="77777777" w:rsidR="0013172B" w:rsidRPr="00490394" w:rsidRDefault="0013172B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  <w:lang w:eastAsia="zh-HK"/>
        </w:rPr>
      </w:pPr>
    </w:p>
    <w:p w14:paraId="5C35AA75" w14:textId="420A79A6" w:rsidR="0013172B" w:rsidRPr="00490394" w:rsidRDefault="0013172B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  <w:lang w:eastAsia="zh-HK"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7E66BC" wp14:editId="6F528034">
                <wp:simplePos x="0" y="0"/>
                <wp:positionH relativeFrom="column">
                  <wp:posOffset>4657892</wp:posOffset>
                </wp:positionH>
                <wp:positionV relativeFrom="paragraph">
                  <wp:posOffset>159708</wp:posOffset>
                </wp:positionV>
                <wp:extent cx="966159" cy="533400"/>
                <wp:effectExtent l="0" t="0" r="24765" b="19050"/>
                <wp:wrapNone/>
                <wp:docPr id="6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C4DB0" w14:textId="401DB6F1" w:rsidR="0013172B" w:rsidRPr="00E47087" w:rsidRDefault="0013172B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7E66BC" id="_x0000_s1028" style="position:absolute;left:0;text-align:left;margin-left:366.75pt;margin-top:12.6pt;width:76.1pt;height:4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" fillcolor="white [3212]" strokecolor="#0070c0" strokeweight="1.5pt">
                <v:stroke joinstyle="miter"/>
                <v:textbox>
                  <w:txbxContent>
                    <w:p w14:paraId="784C4DB0" w14:textId="401DB6F1" w:rsidR="0013172B" w:rsidRPr="00E47087" w:rsidRDefault="0013172B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E1420B" wp14:editId="35AF1027">
                <wp:simplePos x="0" y="0"/>
                <wp:positionH relativeFrom="column">
                  <wp:posOffset>499745</wp:posOffset>
                </wp:positionH>
                <wp:positionV relativeFrom="paragraph">
                  <wp:posOffset>159648</wp:posOffset>
                </wp:positionV>
                <wp:extent cx="966159" cy="533400"/>
                <wp:effectExtent l="0" t="0" r="24765" b="1905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506B1E" w14:textId="6FD45715" w:rsidR="0013172B" w:rsidRPr="00E47087" w:rsidRDefault="0013172B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E1420B" id="_x0000_s1029" style="position:absolute;left:0;text-align:left;margin-left:39.35pt;margin-top:12.55pt;width:76.1pt;height:4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YnW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27506B1E" w14:textId="6FD45715" w:rsidR="0013172B" w:rsidRPr="00E47087" w:rsidRDefault="0013172B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747F3727" w14:textId="469E4E1D" w:rsidR="0013172B" w:rsidRPr="00490394" w:rsidRDefault="0013172B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</w:rPr>
      </w:pPr>
      <w:r w:rsidRPr="00490394">
        <w:rPr>
          <w:rFonts w:ascii="Microsoft JhengHei" w:eastAsia="Microsoft JhengHei" w:hAnsi="Microsoft JhengHei" w:cs="Times New Roman"/>
        </w:rPr>
        <w:t xml:space="preserve">                          </w:t>
      </w:r>
      <w:r w:rsidRPr="00490394">
        <w:rPr>
          <w:rFonts w:ascii="Microsoft JhengHei" w:eastAsia="Microsoft JhengHei" w:hAnsi="Microsoft JhengHei" w:cs="Times New Roman" w:hint="eastAsia"/>
        </w:rPr>
        <w:t>是公司股票的持有人，即是擁有公司一部份的</w:t>
      </w:r>
      <w:r w:rsidRPr="00490394">
        <w:rPr>
          <w:rFonts w:ascii="Microsoft JhengHei" w:eastAsia="Microsoft JhengHei" w:hAnsi="Microsoft JhengHei" w:cs="Times New Roman"/>
        </w:rPr>
        <w:t xml:space="preserve">                            。</w:t>
      </w:r>
    </w:p>
    <w:p w14:paraId="38E9A017" w14:textId="6533ED32" w:rsidR="0013172B" w:rsidRPr="00490394" w:rsidRDefault="0013172B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</w:p>
    <w:p w14:paraId="39A884A9" w14:textId="35069355" w:rsidR="0013172B" w:rsidRPr="00490394" w:rsidRDefault="005B58CD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BB4E48" wp14:editId="670F888B">
                <wp:simplePos x="0" y="0"/>
                <wp:positionH relativeFrom="column">
                  <wp:posOffset>3752491</wp:posOffset>
                </wp:positionH>
                <wp:positionV relativeFrom="paragraph">
                  <wp:posOffset>142120</wp:posOffset>
                </wp:positionV>
                <wp:extent cx="966159" cy="533400"/>
                <wp:effectExtent l="0" t="0" r="24765" b="19050"/>
                <wp:wrapNone/>
                <wp:docPr id="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A32512" w14:textId="4F000E32" w:rsidR="005B58CD" w:rsidRPr="00E47087" w:rsidRDefault="005B58CD" w:rsidP="005B58CD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BB4E48" id="_x0000_s1030" style="position:absolute;left:0;text-align:left;margin-left:295.45pt;margin-top:11.2pt;width:76.1pt;height:4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z28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0FA32512" w14:textId="4F000E32" w:rsidR="005B58CD" w:rsidRPr="00E47087" w:rsidRDefault="005B58CD" w:rsidP="005B58CD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FCDD68" wp14:editId="1E8E074B">
                <wp:simplePos x="0" y="0"/>
                <wp:positionH relativeFrom="column">
                  <wp:posOffset>1543050</wp:posOffset>
                </wp:positionH>
                <wp:positionV relativeFrom="paragraph">
                  <wp:posOffset>142611</wp:posOffset>
                </wp:positionV>
                <wp:extent cx="966159" cy="533400"/>
                <wp:effectExtent l="0" t="0" r="24765" b="19050"/>
                <wp:wrapNone/>
                <wp:docPr id="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17FDD5" w14:textId="502D7B6A" w:rsidR="005B58CD" w:rsidRPr="00E47087" w:rsidRDefault="005B58CD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FCDD68" id="_x0000_s1031" style="position:absolute;left:0;text-align:left;margin-left:121.5pt;margin-top:11.25pt;width:76.1pt;height:4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3E9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2417FDD5" w14:textId="502D7B6A" w:rsidR="005B58CD" w:rsidRPr="00E47087" w:rsidRDefault="005B58CD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EE6FB23" w14:textId="6E566EEE" w:rsidR="0013172B" w:rsidRPr="00490394" w:rsidRDefault="005B58CD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</w:rPr>
      </w:pPr>
      <w:r w:rsidRPr="00490394">
        <w:rPr>
          <w:rFonts w:ascii="Microsoft JhengHei" w:eastAsia="Microsoft JhengHei" w:hAnsi="Microsoft JhengHei" w:cs="Times New Roman" w:hint="eastAsia"/>
          <w:lang w:eastAsia="zh-HK"/>
        </w:rPr>
        <w:t>債券是公司或</w:t>
      </w:r>
      <w:r w:rsidRPr="00490394">
        <w:rPr>
          <w:rFonts w:ascii="Microsoft JhengHei" w:eastAsia="Microsoft JhengHei" w:hAnsi="Microsoft JhengHei" w:cs="Times New Roman"/>
        </w:rPr>
        <w:t xml:space="preserve">                              </w:t>
      </w:r>
      <w:r w:rsidRPr="00490394">
        <w:rPr>
          <w:rFonts w:ascii="Microsoft JhengHei" w:eastAsia="Microsoft JhengHei" w:hAnsi="Microsoft JhengHei" w:cs="Times New Roman" w:hint="eastAsia"/>
          <w:lang w:eastAsia="zh-HK"/>
        </w:rPr>
        <w:t>向其他人借錢的</w:t>
      </w:r>
      <w:r w:rsidRPr="00490394">
        <w:rPr>
          <w:rFonts w:ascii="Microsoft JhengHei" w:eastAsia="Microsoft JhengHei" w:hAnsi="Microsoft JhengHei" w:cs="Times New Roman"/>
        </w:rPr>
        <w:t xml:space="preserve">                            </w:t>
      </w:r>
      <w:r w:rsidRPr="00490394">
        <w:rPr>
          <w:rFonts w:ascii="Microsoft JhengHei" w:eastAsia="Microsoft JhengHei" w:hAnsi="Microsoft JhengHei" w:cs="Times New Roman" w:hint="eastAsia"/>
          <w:lang w:eastAsia="zh-HK"/>
        </w:rPr>
        <w:t>。</w:t>
      </w:r>
    </w:p>
    <w:p w14:paraId="770E5134" w14:textId="6136F488" w:rsidR="005B58CD" w:rsidRPr="00490394" w:rsidRDefault="005B58CD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</w:p>
    <w:p w14:paraId="040CD892" w14:textId="31F3A589" w:rsidR="005B58CD" w:rsidRPr="00490394" w:rsidRDefault="005A7792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C21C52" wp14:editId="3BA2D626">
                <wp:simplePos x="0" y="0"/>
                <wp:positionH relativeFrom="column">
                  <wp:posOffset>1677816</wp:posOffset>
                </wp:positionH>
                <wp:positionV relativeFrom="paragraph">
                  <wp:posOffset>152400</wp:posOffset>
                </wp:positionV>
                <wp:extent cx="966159" cy="533400"/>
                <wp:effectExtent l="0" t="0" r="24765" b="19050"/>
                <wp:wrapNone/>
                <wp:docPr id="10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651D7D" w14:textId="7BE476E2" w:rsidR="005B58CD" w:rsidRPr="00E47087" w:rsidRDefault="005B58CD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C21C52" id="_x0000_s1032" style="position:absolute;left:0;text-align:left;margin-left:132.1pt;margin-top:12pt;width:76.1pt;height:4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0A651D7D" w14:textId="7BE476E2" w:rsidR="005B58CD" w:rsidRPr="00E47087" w:rsidRDefault="005B58CD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76D15B2" w14:textId="23EB7312" w:rsidR="005B58CD" w:rsidRDefault="005B58CD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  <w:b/>
        </w:rPr>
      </w:pPr>
      <w:r w:rsidRPr="00490394">
        <w:rPr>
          <w:rFonts w:ascii="Microsoft JhengHei" w:eastAsia="Microsoft JhengHei" w:hAnsi="Microsoft JhengHei" w:hint="eastAsia"/>
          <w:lang w:eastAsia="zh-HK"/>
        </w:rPr>
        <w:t>投</w:t>
      </w:r>
      <w:r w:rsidRPr="00490394">
        <w:rPr>
          <w:rFonts w:ascii="Microsoft JhengHei" w:eastAsia="Microsoft JhengHei" w:hAnsi="Microsoft JhengHei" w:hint="eastAsia"/>
        </w:rPr>
        <w:t>資</w:t>
      </w:r>
      <w:r w:rsidR="005A7792">
        <w:rPr>
          <w:rFonts w:ascii="Microsoft JhengHei" w:eastAsia="Microsoft JhengHei" w:hAnsi="Microsoft JhengHei" w:hint="eastAsia"/>
          <w:lang w:eastAsia="zh-HK"/>
        </w:rPr>
        <w:t>涉及</w:t>
      </w:r>
      <w:r w:rsidRPr="00490394">
        <w:rPr>
          <w:rFonts w:ascii="Microsoft JhengHei" w:eastAsia="Microsoft JhengHei" w:hAnsi="Microsoft JhengHei" w:hint="eastAsia"/>
          <w:lang w:eastAsia="zh-HK"/>
        </w:rPr>
        <w:t>風險</w:t>
      </w:r>
      <w:r w:rsidR="005A7792">
        <w:rPr>
          <w:rFonts w:ascii="Microsoft JhengHei" w:eastAsia="Microsoft JhengHei" w:hAnsi="Microsoft JhengHei" w:hint="eastAsia"/>
          <w:lang w:eastAsia="zh-HK"/>
        </w:rPr>
        <w:t>，</w:t>
      </w:r>
      <w:r w:rsidRPr="00490394">
        <w:rPr>
          <w:rFonts w:ascii="Microsoft JhengHei" w:eastAsia="Microsoft JhengHei" w:hAnsi="Microsoft JhengHei"/>
        </w:rPr>
        <w:t xml:space="preserve">                             </w:t>
      </w:r>
      <w:r w:rsidRPr="00490394">
        <w:rPr>
          <w:rFonts w:ascii="Microsoft JhengHei" w:eastAsia="Microsoft JhengHei" w:hAnsi="Microsoft JhengHei" w:hint="eastAsia"/>
        </w:rPr>
        <w:t>回報不</w:t>
      </w:r>
      <w:r w:rsidR="005A7792">
        <w:rPr>
          <w:rFonts w:ascii="Microsoft JhengHei" w:eastAsia="Microsoft JhengHei" w:hAnsi="Microsoft JhengHei" w:hint="eastAsia"/>
          <w:lang w:eastAsia="zh-HK"/>
        </w:rPr>
        <w:t>一定</w:t>
      </w:r>
      <w:r w:rsidRPr="00490394">
        <w:rPr>
          <w:rFonts w:ascii="Microsoft JhengHei" w:eastAsia="Microsoft JhengHei" w:hAnsi="Microsoft JhengHei" w:hint="eastAsia"/>
        </w:rPr>
        <w:t>等於</w:t>
      </w:r>
      <w:r w:rsidR="005A7792">
        <w:rPr>
          <w:rFonts w:ascii="Microsoft JhengHei" w:eastAsia="Microsoft JhengHei" w:hAnsi="Microsoft JhengHei" w:hint="eastAsia"/>
          <w:lang w:eastAsia="zh-HK"/>
        </w:rPr>
        <w:t>實際</w:t>
      </w:r>
      <w:r w:rsidRPr="00490394">
        <w:rPr>
          <w:rFonts w:ascii="Microsoft JhengHei" w:eastAsia="Microsoft JhengHei" w:hAnsi="Microsoft JhengHei" w:hint="eastAsia"/>
        </w:rPr>
        <w:t>回報</w:t>
      </w:r>
      <w:r w:rsidRPr="00490394">
        <w:rPr>
          <w:rFonts w:ascii="Microsoft JhengHei" w:eastAsia="Microsoft JhengHei" w:hAnsi="Microsoft JhengHei" w:hint="eastAsia"/>
          <w:lang w:eastAsia="zh-HK"/>
        </w:rPr>
        <w:t>。</w:t>
      </w:r>
      <w:r w:rsidRPr="00490394">
        <w:rPr>
          <w:rFonts w:ascii="Microsoft JhengHei" w:eastAsia="Microsoft JhengHei" w:hAnsi="Microsoft JhengHei"/>
        </w:rPr>
        <w:t xml:space="preserve">      </w:t>
      </w:r>
      <w:r>
        <w:rPr>
          <w:rFonts w:ascii="Microsoft JhengHei" w:eastAsia="Microsoft JhengHei" w:hAnsi="Microsoft JhengHei" w:hint="eastAsia"/>
          <w:b/>
        </w:rPr>
        <w:t xml:space="preserve">         </w:t>
      </w:r>
    </w:p>
    <w:p w14:paraId="6AEF7448" w14:textId="3F1A8AFE" w:rsidR="005B58CD" w:rsidRDefault="005B58CD" w:rsidP="00490394">
      <w:pPr>
        <w:snapToGrid w:val="0"/>
        <w:spacing w:line="0" w:lineRule="atLeast"/>
        <w:rPr>
          <w:rFonts w:ascii="Microsoft JhengHei" w:eastAsia="Microsoft JhengHei" w:hAnsi="Microsoft JhengHei" w:cs="Times New Roman"/>
          <w:b/>
        </w:rPr>
      </w:pPr>
    </w:p>
    <w:p w14:paraId="41EBB900" w14:textId="0A39FFFC" w:rsidR="005B58CD" w:rsidRPr="00490394" w:rsidRDefault="005B58CD" w:rsidP="00490394">
      <w:pPr>
        <w:snapToGrid w:val="0"/>
        <w:spacing w:line="0" w:lineRule="atLeast"/>
        <w:rPr>
          <w:rFonts w:ascii="Microsoft JhengHei" w:eastAsia="Microsoft JhengHei" w:hAnsi="Microsoft JhengHei" w:cs="Times New Roman"/>
          <w:b/>
        </w:rPr>
      </w:pPr>
    </w:p>
    <w:p w14:paraId="30F5E3E8" w14:textId="77777777" w:rsidR="00CB5A7C" w:rsidRDefault="00CB5A7C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1174D162" w14:textId="5DB1F387" w:rsidR="00E6639F" w:rsidRPr="00E65470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乙</w:t>
      </w:r>
      <w:r w:rsidRPr="00E65470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65470">
        <w:rPr>
          <w:rFonts w:ascii="Microsoft JhengHei" w:eastAsia="Microsoft JhengHei" w:hAnsi="Microsoft JhengHei" w:cs="Times New Roman"/>
          <w:b/>
        </w:rPr>
        <w:tab/>
      </w:r>
      <w:r w:rsidR="00984EEF">
        <w:rPr>
          <w:rFonts w:ascii="Microsoft JhengHei" w:eastAsia="Microsoft JhengHei" w:hAnsi="Microsoft JhengHei" w:cs="Times New Roman" w:hint="eastAsia"/>
          <w:b/>
          <w:lang w:eastAsia="zh-HK"/>
        </w:rPr>
        <w:t>分辨投資產品</w:t>
      </w:r>
      <w:r w:rsidR="00F12156">
        <w:rPr>
          <w:rFonts w:ascii="Microsoft JhengHei" w:eastAsia="Microsoft JhengHei" w:hAnsi="Microsoft JhengHei" w:cs="Times New Roman" w:hint="eastAsia"/>
          <w:b/>
          <w:lang w:eastAsia="zh-HK"/>
        </w:rPr>
        <w:t>的</w:t>
      </w:r>
      <w:r w:rsidR="00984EEF">
        <w:rPr>
          <w:rFonts w:ascii="Microsoft JhengHei" w:eastAsia="Microsoft JhengHei" w:hAnsi="Microsoft JhengHei" w:cs="Times New Roman" w:hint="eastAsia"/>
          <w:b/>
          <w:lang w:eastAsia="zh-HK"/>
        </w:rPr>
        <w:t>風險</w:t>
      </w:r>
    </w:p>
    <w:p w14:paraId="10B9029F" w14:textId="491199E6" w:rsidR="00984EEF" w:rsidRDefault="00984EEF" w:rsidP="00984EE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請</w:t>
      </w:r>
      <w:r w:rsidR="00D265EA">
        <w:rPr>
          <w:rFonts w:ascii="Microsoft JhengHei" w:eastAsia="Microsoft JhengHei" w:hAnsi="Microsoft JhengHei" w:cs="Times New Roman" w:hint="eastAsia"/>
          <w:b/>
          <w:lang w:eastAsia="zh-HK"/>
        </w:rPr>
        <w:t>將以下投資產品按其風險由高至低排列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。</w:t>
      </w:r>
    </w:p>
    <w:p w14:paraId="180C65EB" w14:textId="77777777" w:rsidR="00EE156F" w:rsidRDefault="00EE156F" w:rsidP="00D265EA">
      <w:pPr>
        <w:pStyle w:val="ListParagraph"/>
        <w:numPr>
          <w:ilvl w:val="0"/>
          <w:numId w:val="15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 w:rsidRPr="00327B44">
        <w:rPr>
          <w:rFonts w:ascii="Microsoft JhengHei" w:eastAsia="Microsoft JhengHei" w:hAnsi="Microsoft JhengHei" w:hint="eastAsia"/>
          <w:lang w:eastAsia="zh-HK"/>
        </w:rPr>
        <w:t>銀行存款</w:t>
      </w:r>
    </w:p>
    <w:p w14:paraId="4A97E983" w14:textId="159F36F7" w:rsidR="00D265EA" w:rsidRPr="00327B44" w:rsidRDefault="00D265EA" w:rsidP="00D265EA">
      <w:pPr>
        <w:pStyle w:val="ListParagraph"/>
        <w:numPr>
          <w:ilvl w:val="0"/>
          <w:numId w:val="15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 w:rsidRPr="00327B44">
        <w:rPr>
          <w:rFonts w:ascii="Microsoft JhengHei" w:eastAsia="Microsoft JhengHei" w:hAnsi="Microsoft JhengHei" w:hint="eastAsia"/>
          <w:lang w:eastAsia="zh-HK"/>
        </w:rPr>
        <w:t>股票</w:t>
      </w:r>
    </w:p>
    <w:p w14:paraId="1361F557" w14:textId="3FAB170B" w:rsidR="00D265EA" w:rsidRPr="00490394" w:rsidRDefault="00D265EA" w:rsidP="00490394">
      <w:pPr>
        <w:pStyle w:val="ListParagraph"/>
        <w:numPr>
          <w:ilvl w:val="0"/>
          <w:numId w:val="15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 w:rsidRPr="00490394">
        <w:rPr>
          <w:rFonts w:ascii="Microsoft JhengHei" w:eastAsia="Microsoft JhengHei" w:hAnsi="Microsoft JhengHei" w:hint="eastAsia"/>
          <w:lang w:eastAsia="zh-HK"/>
        </w:rPr>
        <w:t>債券</w:t>
      </w:r>
    </w:p>
    <w:p w14:paraId="1153341F" w14:textId="069E35CD" w:rsidR="00D265EA" w:rsidRDefault="00D265EA">
      <w:pPr>
        <w:snapToGrid w:val="0"/>
        <w:rPr>
          <w:rFonts w:ascii="Microsoft JhengHei" w:eastAsia="Microsoft JhengHei" w:hAnsi="Microsoft JhengHei" w:cs="Times New Roman"/>
          <w:b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0A5591" wp14:editId="59303388">
                <wp:simplePos x="0" y="0"/>
                <wp:positionH relativeFrom="column">
                  <wp:posOffset>2937810</wp:posOffset>
                </wp:positionH>
                <wp:positionV relativeFrom="paragraph">
                  <wp:posOffset>94615</wp:posOffset>
                </wp:positionV>
                <wp:extent cx="966159" cy="533400"/>
                <wp:effectExtent l="0" t="0" r="24765" b="19050"/>
                <wp:wrapNone/>
                <wp:docPr id="15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786EC" w14:textId="57C41B90" w:rsidR="00D265EA" w:rsidRPr="00E47087" w:rsidRDefault="00D265EA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0A5591" id="_x0000_s1033" style="position:absolute;margin-left:231.3pt;margin-top:7.45pt;width:76.1pt;height:4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iKOzAIAANM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1A9786EC" w14:textId="57C41B90" w:rsidR="00D265EA" w:rsidRPr="00E47087" w:rsidRDefault="00D265EA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roundrect>
            </w:pict>
          </mc:Fallback>
        </mc:AlternateContent>
      </w:r>
      <w:r w:rsidR="005A7792"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E20FBC" wp14:editId="635988AF">
                <wp:simplePos x="0" y="0"/>
                <wp:positionH relativeFrom="column">
                  <wp:posOffset>1541121</wp:posOffset>
                </wp:positionH>
                <wp:positionV relativeFrom="paragraph">
                  <wp:posOffset>94615</wp:posOffset>
                </wp:positionV>
                <wp:extent cx="966159" cy="533400"/>
                <wp:effectExtent l="0" t="0" r="24765" b="19050"/>
                <wp:wrapNone/>
                <wp:docPr id="14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4C02D7" w14:textId="6A303DEA" w:rsidR="00D265EA" w:rsidRPr="00E47087" w:rsidRDefault="00D265EA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E20FBC" id="_x0000_s1034" style="position:absolute;margin-left:121.35pt;margin-top:7.45pt;width:76.1pt;height:4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2A4C02D7" w14:textId="6A303DEA" w:rsidR="00D265EA" w:rsidRPr="00E47087" w:rsidRDefault="00D265EA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7DB0B7" wp14:editId="0359EB6A">
                <wp:simplePos x="0" y="0"/>
                <wp:positionH relativeFrom="column">
                  <wp:posOffset>238892</wp:posOffset>
                </wp:positionH>
                <wp:positionV relativeFrom="paragraph">
                  <wp:posOffset>94615</wp:posOffset>
                </wp:positionV>
                <wp:extent cx="966159" cy="533400"/>
                <wp:effectExtent l="0" t="0" r="24765" b="19050"/>
                <wp:wrapNone/>
                <wp:docPr id="1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D890C" w14:textId="06B1B317" w:rsidR="00D265EA" w:rsidRPr="00E47087" w:rsidRDefault="00D265EA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DB0B7" id="_x0000_s1035" style="position:absolute;margin-left:18.8pt;margin-top:7.45pt;width:76.1pt;height:4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IqGzAIAANM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9AD890C" w14:textId="06B1B317" w:rsidR="00D265EA" w:rsidRPr="00E47087" w:rsidRDefault="00D265EA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75C5A440" w14:textId="709D7790" w:rsidR="00D265EA" w:rsidRDefault="00D265EA" w:rsidP="00490394">
      <w:pPr>
        <w:snapToGrid w:val="0"/>
        <w:ind w:left="1440" w:firstLineChars="200" w:firstLine="480"/>
        <w:rPr>
          <w:rFonts w:ascii="Microsoft JhengHei" w:eastAsia="Microsoft JhengHei" w:hAnsi="Microsoft JhengHei" w:cs="Times New Roman"/>
          <w:b/>
        </w:rPr>
      </w:pPr>
      <w:r>
        <w:rPr>
          <w:rFonts w:ascii="Microsoft JhengHei" w:eastAsia="Microsoft JhengHei" w:hAnsi="Microsoft JhengHei" w:cs="Times New Roman"/>
          <w:b/>
        </w:rPr>
        <w:t xml:space="preserve">  </w:t>
      </w:r>
      <w:r>
        <w:rPr>
          <w:rFonts w:ascii="Microsoft JhengHei" w:eastAsia="Microsoft JhengHei" w:hAnsi="Microsoft JhengHei" w:cs="Times New Roman" w:hint="eastAsia"/>
          <w:b/>
        </w:rPr>
        <w:t>&gt;</w:t>
      </w:r>
      <w:r>
        <w:rPr>
          <w:rFonts w:ascii="Microsoft JhengHei" w:eastAsia="Microsoft JhengHei" w:hAnsi="Microsoft JhengHei" w:cs="Times New Roman"/>
          <w:b/>
        </w:rPr>
        <w:tab/>
        <w:t xml:space="preserve">  </w:t>
      </w:r>
      <w:r>
        <w:rPr>
          <w:rFonts w:ascii="Microsoft JhengHei" w:eastAsia="Microsoft JhengHei" w:hAnsi="Microsoft JhengHei" w:cs="Times New Roman"/>
          <w:b/>
        </w:rPr>
        <w:tab/>
        <w:t xml:space="preserve">         </w:t>
      </w:r>
      <w:r>
        <w:rPr>
          <w:rFonts w:ascii="Microsoft JhengHei" w:eastAsia="Microsoft JhengHei" w:hAnsi="Microsoft JhengHei" w:cs="Times New Roman" w:hint="eastAsia"/>
          <w:b/>
        </w:rPr>
        <w:t>&gt;</w:t>
      </w:r>
    </w:p>
    <w:p w14:paraId="6ED829BA" w14:textId="77777777" w:rsidR="00D265EA" w:rsidRDefault="00D265EA" w:rsidP="00D265EA">
      <w:pPr>
        <w:snapToGrid w:val="0"/>
        <w:rPr>
          <w:rFonts w:ascii="Microsoft JhengHei" w:eastAsia="Microsoft JhengHei" w:hAnsi="Microsoft JhengHei" w:cs="Times New Roman"/>
          <w:b/>
        </w:rPr>
      </w:pPr>
    </w:p>
    <w:p w14:paraId="040C6720" w14:textId="6EBF5ADE" w:rsidR="00D265EA" w:rsidRDefault="00D265EA" w:rsidP="00277F87">
      <w:pPr>
        <w:snapToGrid w:val="0"/>
        <w:rPr>
          <w:rFonts w:ascii="Microsoft JhengHei" w:eastAsia="Microsoft JhengHei" w:hAnsi="Microsoft JhengHei" w:cs="Times New Roman"/>
          <w:b/>
        </w:rPr>
      </w:pPr>
    </w:p>
    <w:sectPr w:rsidR="00D265EA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AD711F" w14:textId="77777777" w:rsidR="007F13D1" w:rsidRDefault="007F13D1" w:rsidP="00DE19B0">
      <w:r>
        <w:separator/>
      </w:r>
    </w:p>
  </w:endnote>
  <w:endnote w:type="continuationSeparator" w:id="0">
    <w:p w14:paraId="637FB110" w14:textId="77777777" w:rsidR="007F13D1" w:rsidRDefault="007F13D1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4EF92E" w14:textId="77777777" w:rsidR="007F13D1" w:rsidRDefault="007F13D1" w:rsidP="00DE19B0">
      <w:r>
        <w:separator/>
      </w:r>
    </w:p>
  </w:footnote>
  <w:footnote w:type="continuationSeparator" w:id="0">
    <w:p w14:paraId="3854EC22" w14:textId="77777777" w:rsidR="007F13D1" w:rsidRDefault="007F13D1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FFD182D"/>
    <w:multiLevelType w:val="hybridMultilevel"/>
    <w:tmpl w:val="5C661036"/>
    <w:lvl w:ilvl="0" w:tplc="69E4C952">
      <w:start w:val="1"/>
      <w:numFmt w:val="decimal"/>
      <w:lvlText w:val="%1."/>
      <w:lvlJc w:val="left"/>
      <w:pPr>
        <w:ind w:left="84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>
      <w:start w:val="1"/>
      <w:numFmt w:val="decimal"/>
      <w:lvlText w:val="%4."/>
      <w:lvlJc w:val="left"/>
      <w:pPr>
        <w:ind w:left="2280" w:hanging="480"/>
      </w:pPr>
    </w:lvl>
    <w:lvl w:ilvl="4" w:tplc="04090019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EF4F2D"/>
    <w:multiLevelType w:val="hybridMultilevel"/>
    <w:tmpl w:val="5C661036"/>
    <w:lvl w:ilvl="0" w:tplc="69E4C952">
      <w:start w:val="1"/>
      <w:numFmt w:val="decimal"/>
      <w:lvlText w:val="%1."/>
      <w:lvlJc w:val="left"/>
      <w:pPr>
        <w:ind w:left="84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>
      <w:start w:val="1"/>
      <w:numFmt w:val="decimal"/>
      <w:lvlText w:val="%4."/>
      <w:lvlJc w:val="left"/>
      <w:pPr>
        <w:ind w:left="2280" w:hanging="480"/>
      </w:pPr>
    </w:lvl>
    <w:lvl w:ilvl="4" w:tplc="04090019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5"/>
  </w:num>
  <w:num w:numId="4">
    <w:abstractNumId w:val="2"/>
  </w:num>
  <w:num w:numId="5">
    <w:abstractNumId w:val="7"/>
  </w:num>
  <w:num w:numId="6">
    <w:abstractNumId w:val="1"/>
  </w:num>
  <w:num w:numId="7">
    <w:abstractNumId w:val="3"/>
  </w:num>
  <w:num w:numId="8">
    <w:abstractNumId w:val="11"/>
  </w:num>
  <w:num w:numId="9">
    <w:abstractNumId w:val="9"/>
  </w:num>
  <w:num w:numId="10">
    <w:abstractNumId w:val="10"/>
  </w:num>
  <w:num w:numId="11">
    <w:abstractNumId w:val="8"/>
  </w:num>
  <w:num w:numId="12">
    <w:abstractNumId w:val="14"/>
  </w:num>
  <w:num w:numId="13">
    <w:abstractNumId w:val="0"/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MLQwMTS3NDGyNDJR0lEKTi0uzszPAykwrAUA/F8FrywAAAA="/>
  </w:docVars>
  <w:rsids>
    <w:rsidRoot w:val="003C252F"/>
    <w:rsid w:val="00006320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16670"/>
    <w:rsid w:val="0013172B"/>
    <w:rsid w:val="00133304"/>
    <w:rsid w:val="001362C8"/>
    <w:rsid w:val="00143B57"/>
    <w:rsid w:val="00144FCD"/>
    <w:rsid w:val="00147536"/>
    <w:rsid w:val="00152D88"/>
    <w:rsid w:val="00160532"/>
    <w:rsid w:val="00163018"/>
    <w:rsid w:val="001635C1"/>
    <w:rsid w:val="00166A4D"/>
    <w:rsid w:val="00190AD9"/>
    <w:rsid w:val="00192CD7"/>
    <w:rsid w:val="001A3D75"/>
    <w:rsid w:val="001A70D7"/>
    <w:rsid w:val="001E39D5"/>
    <w:rsid w:val="001F37DF"/>
    <w:rsid w:val="002208BE"/>
    <w:rsid w:val="002311CC"/>
    <w:rsid w:val="002331B9"/>
    <w:rsid w:val="0024366F"/>
    <w:rsid w:val="0025347E"/>
    <w:rsid w:val="00257C39"/>
    <w:rsid w:val="00266314"/>
    <w:rsid w:val="00277F87"/>
    <w:rsid w:val="00285AD6"/>
    <w:rsid w:val="002A2F12"/>
    <w:rsid w:val="002D17FF"/>
    <w:rsid w:val="0030692F"/>
    <w:rsid w:val="00324FFE"/>
    <w:rsid w:val="003338DF"/>
    <w:rsid w:val="003372C4"/>
    <w:rsid w:val="00337E40"/>
    <w:rsid w:val="00343D29"/>
    <w:rsid w:val="00345C34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3785B"/>
    <w:rsid w:val="00440E54"/>
    <w:rsid w:val="004447E6"/>
    <w:rsid w:val="00444978"/>
    <w:rsid w:val="00453A4B"/>
    <w:rsid w:val="0047002D"/>
    <w:rsid w:val="00471908"/>
    <w:rsid w:val="00472F8C"/>
    <w:rsid w:val="00490394"/>
    <w:rsid w:val="00497CC4"/>
    <w:rsid w:val="004A7A51"/>
    <w:rsid w:val="004C4C5B"/>
    <w:rsid w:val="004D5D02"/>
    <w:rsid w:val="004E1648"/>
    <w:rsid w:val="004E7273"/>
    <w:rsid w:val="004F573B"/>
    <w:rsid w:val="00504446"/>
    <w:rsid w:val="00516453"/>
    <w:rsid w:val="0052600E"/>
    <w:rsid w:val="00544D96"/>
    <w:rsid w:val="0054567A"/>
    <w:rsid w:val="00556769"/>
    <w:rsid w:val="00556BC6"/>
    <w:rsid w:val="00562D51"/>
    <w:rsid w:val="00567CBE"/>
    <w:rsid w:val="0057272F"/>
    <w:rsid w:val="00577874"/>
    <w:rsid w:val="0058671F"/>
    <w:rsid w:val="005933E4"/>
    <w:rsid w:val="00597C8D"/>
    <w:rsid w:val="005A2243"/>
    <w:rsid w:val="005A5DCD"/>
    <w:rsid w:val="005A7792"/>
    <w:rsid w:val="005B0C0F"/>
    <w:rsid w:val="005B58CD"/>
    <w:rsid w:val="005B7BCD"/>
    <w:rsid w:val="005C491A"/>
    <w:rsid w:val="005C6A17"/>
    <w:rsid w:val="005F41B0"/>
    <w:rsid w:val="00600B28"/>
    <w:rsid w:val="00615E22"/>
    <w:rsid w:val="0062522D"/>
    <w:rsid w:val="006254FC"/>
    <w:rsid w:val="006449F6"/>
    <w:rsid w:val="006510D6"/>
    <w:rsid w:val="00670AB4"/>
    <w:rsid w:val="0067293D"/>
    <w:rsid w:val="006833AB"/>
    <w:rsid w:val="00687D8D"/>
    <w:rsid w:val="006B15A3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C71F4"/>
    <w:rsid w:val="007E1DDF"/>
    <w:rsid w:val="007F13D1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3292"/>
    <w:rsid w:val="008762CD"/>
    <w:rsid w:val="00877B9D"/>
    <w:rsid w:val="00880A8A"/>
    <w:rsid w:val="00891DD2"/>
    <w:rsid w:val="00892774"/>
    <w:rsid w:val="008A21B1"/>
    <w:rsid w:val="008A3808"/>
    <w:rsid w:val="008A4B1A"/>
    <w:rsid w:val="008B47E3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70E88"/>
    <w:rsid w:val="00977900"/>
    <w:rsid w:val="009838CA"/>
    <w:rsid w:val="00984EEF"/>
    <w:rsid w:val="00992B0C"/>
    <w:rsid w:val="009A550D"/>
    <w:rsid w:val="009A5FB3"/>
    <w:rsid w:val="009B0188"/>
    <w:rsid w:val="009B5274"/>
    <w:rsid w:val="009B6A7C"/>
    <w:rsid w:val="009C13B1"/>
    <w:rsid w:val="009E0540"/>
    <w:rsid w:val="009F52B4"/>
    <w:rsid w:val="00A059FF"/>
    <w:rsid w:val="00A14F6A"/>
    <w:rsid w:val="00A43032"/>
    <w:rsid w:val="00A4376A"/>
    <w:rsid w:val="00A46174"/>
    <w:rsid w:val="00A75525"/>
    <w:rsid w:val="00A86AAF"/>
    <w:rsid w:val="00A92EFC"/>
    <w:rsid w:val="00A9310B"/>
    <w:rsid w:val="00A94C20"/>
    <w:rsid w:val="00A950CE"/>
    <w:rsid w:val="00AA6076"/>
    <w:rsid w:val="00AC1C4C"/>
    <w:rsid w:val="00AC3515"/>
    <w:rsid w:val="00AC72E5"/>
    <w:rsid w:val="00AD53A4"/>
    <w:rsid w:val="00AF0638"/>
    <w:rsid w:val="00AF7937"/>
    <w:rsid w:val="00B01BAE"/>
    <w:rsid w:val="00B11B44"/>
    <w:rsid w:val="00B11D5D"/>
    <w:rsid w:val="00B21916"/>
    <w:rsid w:val="00B25DED"/>
    <w:rsid w:val="00B27BB9"/>
    <w:rsid w:val="00B32CA4"/>
    <w:rsid w:val="00B41A0E"/>
    <w:rsid w:val="00B46C59"/>
    <w:rsid w:val="00B52642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CB6"/>
    <w:rsid w:val="00BF4E01"/>
    <w:rsid w:val="00BF5877"/>
    <w:rsid w:val="00C025C5"/>
    <w:rsid w:val="00C12DF9"/>
    <w:rsid w:val="00C16E5A"/>
    <w:rsid w:val="00C201EB"/>
    <w:rsid w:val="00C42516"/>
    <w:rsid w:val="00C43D39"/>
    <w:rsid w:val="00C46F59"/>
    <w:rsid w:val="00C51B6F"/>
    <w:rsid w:val="00C729D2"/>
    <w:rsid w:val="00C85119"/>
    <w:rsid w:val="00C901FF"/>
    <w:rsid w:val="00C95DB7"/>
    <w:rsid w:val="00C96837"/>
    <w:rsid w:val="00CA021C"/>
    <w:rsid w:val="00CA0E88"/>
    <w:rsid w:val="00CA5824"/>
    <w:rsid w:val="00CB5A7C"/>
    <w:rsid w:val="00CB62B4"/>
    <w:rsid w:val="00CB68A5"/>
    <w:rsid w:val="00CD4930"/>
    <w:rsid w:val="00CD77DE"/>
    <w:rsid w:val="00CF351F"/>
    <w:rsid w:val="00D06C36"/>
    <w:rsid w:val="00D12A6C"/>
    <w:rsid w:val="00D265EA"/>
    <w:rsid w:val="00D3412D"/>
    <w:rsid w:val="00D35CD5"/>
    <w:rsid w:val="00D64CDF"/>
    <w:rsid w:val="00D6501D"/>
    <w:rsid w:val="00D71EBB"/>
    <w:rsid w:val="00D73884"/>
    <w:rsid w:val="00D7534C"/>
    <w:rsid w:val="00D849BB"/>
    <w:rsid w:val="00DA78E6"/>
    <w:rsid w:val="00DD29E8"/>
    <w:rsid w:val="00DE158D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5F2A"/>
    <w:rsid w:val="00E47087"/>
    <w:rsid w:val="00E537A5"/>
    <w:rsid w:val="00E54C57"/>
    <w:rsid w:val="00E57AA4"/>
    <w:rsid w:val="00E65470"/>
    <w:rsid w:val="00E6639F"/>
    <w:rsid w:val="00E735AC"/>
    <w:rsid w:val="00E809EB"/>
    <w:rsid w:val="00EA3B06"/>
    <w:rsid w:val="00EB4153"/>
    <w:rsid w:val="00EC126E"/>
    <w:rsid w:val="00EE156F"/>
    <w:rsid w:val="00EF1AE3"/>
    <w:rsid w:val="00EF43B2"/>
    <w:rsid w:val="00EF6E44"/>
    <w:rsid w:val="00F00685"/>
    <w:rsid w:val="00F0071A"/>
    <w:rsid w:val="00F11DCB"/>
    <w:rsid w:val="00F12156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9EB342-C127-4034-961A-458913F24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4-01-03T00:50:00Z</dcterms:created>
  <dcterms:modified xsi:type="dcterms:W3CDTF">2024-01-17T03:23:00Z</dcterms:modified>
</cp:coreProperties>
</file>